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787E4" w14:textId="271A8645" w:rsidR="00F65D49" w:rsidRDefault="00AB1FA5">
      <w:r>
        <w:t>Resume/ CV:</w:t>
      </w:r>
    </w:p>
    <w:p w14:paraId="21A373D3" w14:textId="410AE2A5" w:rsidR="00AB1FA5" w:rsidRDefault="00AB1FA5" w:rsidP="00AB1FA5">
      <w:pPr>
        <w:pStyle w:val="ListParagraph"/>
        <w:numPr>
          <w:ilvl w:val="0"/>
          <w:numId w:val="1"/>
        </w:numPr>
      </w:pPr>
      <w:r>
        <w:t xml:space="preserve">Clearly outlined </w:t>
      </w:r>
      <w:proofErr w:type="gramStart"/>
      <w:r>
        <w:t>sections</w:t>
      </w:r>
      <w:proofErr w:type="gramEnd"/>
    </w:p>
    <w:p w14:paraId="445BFF94" w14:textId="3D3832F5" w:rsidR="00AB1FA5" w:rsidRDefault="00AB1FA5" w:rsidP="00AB1FA5">
      <w:pPr>
        <w:pStyle w:val="ListParagraph"/>
        <w:numPr>
          <w:ilvl w:val="0"/>
          <w:numId w:val="1"/>
        </w:numPr>
      </w:pPr>
      <w:r>
        <w:t xml:space="preserve">Keep descriptions </w:t>
      </w:r>
      <w:proofErr w:type="gramStart"/>
      <w:r>
        <w:t>short</w:t>
      </w:r>
      <w:proofErr w:type="gramEnd"/>
    </w:p>
    <w:p w14:paraId="34C2B4B1" w14:textId="5A202494" w:rsidR="00AB1FA5" w:rsidRDefault="00AB1FA5" w:rsidP="00AB1FA5">
      <w:pPr>
        <w:pStyle w:val="ListParagraph"/>
        <w:numPr>
          <w:ilvl w:val="0"/>
          <w:numId w:val="1"/>
        </w:numPr>
      </w:pPr>
      <w:r>
        <w:t>Minimum information:</w:t>
      </w:r>
    </w:p>
    <w:p w14:paraId="64521149" w14:textId="42C22AB8" w:rsidR="00D37E9F" w:rsidRDefault="00D37E9F" w:rsidP="00D37E9F">
      <w:pPr>
        <w:pStyle w:val="ListParagraph"/>
        <w:numPr>
          <w:ilvl w:val="1"/>
          <w:numId w:val="1"/>
        </w:numPr>
      </w:pPr>
      <w:r>
        <w:t xml:space="preserve">Contact </w:t>
      </w:r>
      <w:proofErr w:type="gramStart"/>
      <w:r>
        <w:t>information</w:t>
      </w:r>
      <w:proofErr w:type="gramEnd"/>
    </w:p>
    <w:p w14:paraId="0302C322" w14:textId="0F1A63A5" w:rsidR="00AB1FA5" w:rsidRDefault="00AB1FA5" w:rsidP="00AB1FA5">
      <w:pPr>
        <w:pStyle w:val="ListParagraph"/>
        <w:numPr>
          <w:ilvl w:val="1"/>
          <w:numId w:val="1"/>
        </w:numPr>
      </w:pPr>
      <w:r>
        <w:t>Education (school, years, degree earned)</w:t>
      </w:r>
    </w:p>
    <w:p w14:paraId="6BC12BA7" w14:textId="77777777" w:rsidR="00D37E9F" w:rsidRDefault="00AB1FA5" w:rsidP="00AB1FA5">
      <w:pPr>
        <w:pStyle w:val="ListParagraph"/>
        <w:numPr>
          <w:ilvl w:val="1"/>
          <w:numId w:val="1"/>
        </w:numPr>
      </w:pPr>
      <w:r>
        <w:t xml:space="preserve">Relevant experience </w:t>
      </w:r>
    </w:p>
    <w:p w14:paraId="389E3AF6" w14:textId="16F9C02D" w:rsidR="00AB1FA5" w:rsidRDefault="00D37E9F" w:rsidP="00D37E9F">
      <w:pPr>
        <w:pStyle w:val="ListParagraph"/>
        <w:numPr>
          <w:ilvl w:val="2"/>
          <w:numId w:val="1"/>
        </w:numPr>
      </w:pPr>
      <w:r>
        <w:t>Teaching, research, leadership, practical skills, etc.</w:t>
      </w:r>
    </w:p>
    <w:p w14:paraId="365A88FD" w14:textId="368DEBDB" w:rsidR="00AB1FA5" w:rsidRDefault="00D37E9F" w:rsidP="00AB1FA5">
      <w:pPr>
        <w:pStyle w:val="ListParagraph"/>
        <w:numPr>
          <w:ilvl w:val="1"/>
          <w:numId w:val="1"/>
        </w:numPr>
      </w:pPr>
      <w:r>
        <w:t>Awards and grants</w:t>
      </w:r>
    </w:p>
    <w:p w14:paraId="65E7534B" w14:textId="18073CA1" w:rsidR="00D37E9F" w:rsidRDefault="00D37E9F" w:rsidP="00AB1FA5">
      <w:pPr>
        <w:pStyle w:val="ListParagraph"/>
        <w:numPr>
          <w:ilvl w:val="1"/>
          <w:numId w:val="1"/>
        </w:numPr>
      </w:pPr>
      <w:r>
        <w:t>Publications and presentations</w:t>
      </w:r>
    </w:p>
    <w:p w14:paraId="32E7DDE4" w14:textId="26491F47" w:rsidR="00D37E9F" w:rsidRDefault="00D37E9F" w:rsidP="00AB1FA5">
      <w:pPr>
        <w:pStyle w:val="ListParagraph"/>
        <w:numPr>
          <w:ilvl w:val="1"/>
          <w:numId w:val="1"/>
        </w:numPr>
      </w:pPr>
      <w:r>
        <w:t>Community outreach</w:t>
      </w:r>
    </w:p>
    <w:p w14:paraId="18F2C1C6" w14:textId="6E895831" w:rsidR="00D37E9F" w:rsidRDefault="00D37E9F" w:rsidP="00D37E9F">
      <w:pPr>
        <w:pStyle w:val="ListParagraph"/>
        <w:numPr>
          <w:ilvl w:val="0"/>
          <w:numId w:val="1"/>
        </w:numPr>
      </w:pPr>
      <w:r>
        <w:t>Bells and whistles:</w:t>
      </w:r>
    </w:p>
    <w:p w14:paraId="4AA03287" w14:textId="52FFB772" w:rsidR="00D37E9F" w:rsidRDefault="00D37E9F" w:rsidP="00D37E9F">
      <w:pPr>
        <w:pStyle w:val="ListParagraph"/>
        <w:numPr>
          <w:ilvl w:val="1"/>
          <w:numId w:val="1"/>
        </w:numPr>
      </w:pPr>
      <w:r>
        <w:t>Links to a personal website or social media page</w:t>
      </w:r>
    </w:p>
    <w:p w14:paraId="45ECDF13" w14:textId="11C208FF" w:rsidR="00892481" w:rsidRDefault="00892481" w:rsidP="00892481">
      <w:pPr>
        <w:pStyle w:val="ListParagraph"/>
        <w:numPr>
          <w:ilvl w:val="0"/>
          <w:numId w:val="1"/>
        </w:numPr>
      </w:pPr>
      <w:r>
        <w:t>DO NOT:</w:t>
      </w:r>
    </w:p>
    <w:p w14:paraId="1346FA56" w14:textId="77777777" w:rsidR="00892481" w:rsidRDefault="00892481" w:rsidP="00892481">
      <w:pPr>
        <w:pStyle w:val="ListParagraph"/>
        <w:numPr>
          <w:ilvl w:val="1"/>
          <w:numId w:val="1"/>
        </w:numPr>
      </w:pPr>
      <w:r>
        <w:t xml:space="preserve">Overshare! </w:t>
      </w:r>
      <w:proofErr w:type="gramStart"/>
      <w:r>
        <w:t>Typically</w:t>
      </w:r>
      <w:proofErr w:type="gramEnd"/>
      <w:r>
        <w:t xml:space="preserve"> not the space for personal information like hobbies. If it’s not relevant, do not include it. </w:t>
      </w:r>
    </w:p>
    <w:p w14:paraId="74C43769" w14:textId="630B8F2A" w:rsidR="00892481" w:rsidRDefault="00892481" w:rsidP="00892481">
      <w:pPr>
        <w:pStyle w:val="ListParagraph"/>
        <w:numPr>
          <w:ilvl w:val="1"/>
          <w:numId w:val="1"/>
        </w:numPr>
      </w:pPr>
      <w:r>
        <w:t xml:space="preserve">Embellish! It’s ok if your CV is short. You’re early in your </w:t>
      </w:r>
      <w:proofErr w:type="gramStart"/>
      <w:r>
        <w:t>careers</w:t>
      </w:r>
      <w:proofErr w:type="gramEnd"/>
      <w:r>
        <w:t xml:space="preserve">. Don’t try to “punch up” what you have with flowery language or exaggerations. You’ll get sniffed out. Relatedly, nobody wants to read a </w:t>
      </w:r>
      <w:proofErr w:type="gramStart"/>
      <w:r>
        <w:t>10 page</w:t>
      </w:r>
      <w:proofErr w:type="gramEnd"/>
      <w:r>
        <w:t xml:space="preserve"> CV for a job application. If you’re over 3 pages at this stage in your career, identify the strongest and most relevant things to include, cut the rest. 10+ page CVs are for full professors with 20 years of experience.</w:t>
      </w:r>
    </w:p>
    <w:p w14:paraId="1B54B56E" w14:textId="0A4BB1F6" w:rsidR="00892481" w:rsidRDefault="00892481" w:rsidP="00892481">
      <w:pPr>
        <w:pStyle w:val="ListParagraph"/>
        <w:numPr>
          <w:ilvl w:val="1"/>
          <w:numId w:val="1"/>
        </w:numPr>
      </w:pPr>
      <w:r>
        <w:t xml:space="preserve">Over-design! You don’t need to use crazy formatting. Go with something simple, in simple fonts, with simple section headers. No clip art, </w:t>
      </w:r>
      <w:r w:rsidR="006A2611">
        <w:t>be sparing with color</w:t>
      </w:r>
      <w:r>
        <w:t>.</w:t>
      </w:r>
    </w:p>
    <w:p w14:paraId="2E758356" w14:textId="2AA7825E" w:rsidR="00892481" w:rsidRDefault="00892481" w:rsidP="00892481">
      <w:r>
        <w:t>Cover letter:</w:t>
      </w:r>
    </w:p>
    <w:p w14:paraId="15DE4FA9" w14:textId="383FD948" w:rsidR="00892481" w:rsidRDefault="00892481" w:rsidP="00892481">
      <w:pPr>
        <w:pStyle w:val="ListParagraph"/>
        <w:numPr>
          <w:ilvl w:val="0"/>
          <w:numId w:val="1"/>
        </w:numPr>
      </w:pPr>
      <w:r>
        <w:t>Structure it like a real letter. Include your contact information in the header.</w:t>
      </w:r>
    </w:p>
    <w:p w14:paraId="2909C38B" w14:textId="66D8F475" w:rsidR="00892481" w:rsidRDefault="00892481" w:rsidP="00892481">
      <w:pPr>
        <w:pStyle w:val="ListParagraph"/>
        <w:numPr>
          <w:ilvl w:val="0"/>
          <w:numId w:val="1"/>
        </w:numPr>
      </w:pPr>
      <w:r>
        <w:t>Keep the language formal. Some people are very picky about this.</w:t>
      </w:r>
    </w:p>
    <w:p w14:paraId="71EB9B77" w14:textId="71442A8E" w:rsidR="00892481" w:rsidRDefault="00892481" w:rsidP="00892481">
      <w:pPr>
        <w:pStyle w:val="ListParagraph"/>
        <w:numPr>
          <w:ilvl w:val="0"/>
          <w:numId w:val="1"/>
        </w:numPr>
      </w:pPr>
      <w:r>
        <w:t>Opening</w:t>
      </w:r>
    </w:p>
    <w:p w14:paraId="2AD69FAE" w14:textId="18EE72B1" w:rsidR="00892481" w:rsidRDefault="00892481" w:rsidP="00892481">
      <w:pPr>
        <w:pStyle w:val="ListParagraph"/>
        <w:numPr>
          <w:ilvl w:val="1"/>
          <w:numId w:val="1"/>
        </w:numPr>
      </w:pPr>
      <w:r>
        <w:t>Introduce yourself. Give us a one-sentence nutshell about why you think you’re a good fit for the job. It’s also helpful to say where you heard about the job.</w:t>
      </w:r>
    </w:p>
    <w:p w14:paraId="761F5C84" w14:textId="0AC0FF41" w:rsidR="00892481" w:rsidRDefault="00892481" w:rsidP="00892481">
      <w:pPr>
        <w:pStyle w:val="ListParagraph"/>
        <w:numPr>
          <w:ilvl w:val="0"/>
          <w:numId w:val="1"/>
        </w:numPr>
      </w:pPr>
      <w:r>
        <w:t>Body</w:t>
      </w:r>
    </w:p>
    <w:p w14:paraId="22AFE514" w14:textId="5995CF1D" w:rsidR="00892481" w:rsidRDefault="00892481" w:rsidP="00892481">
      <w:pPr>
        <w:pStyle w:val="ListParagraph"/>
        <w:numPr>
          <w:ilvl w:val="1"/>
          <w:numId w:val="1"/>
        </w:numPr>
      </w:pPr>
      <w:r>
        <w:t>This is for expanding on your relevant skills. This section should be heavily tailored for each job you apply for. It’s ok to repeat some stuff, but a one-size-fits-all cover letter will not get you a job anywhere. If they use specific words in their job posting, make sure you use those same words here.</w:t>
      </w:r>
    </w:p>
    <w:p w14:paraId="7386C205" w14:textId="6C466199" w:rsidR="00892481" w:rsidRDefault="00892481" w:rsidP="00892481">
      <w:pPr>
        <w:pStyle w:val="ListParagraph"/>
        <w:numPr>
          <w:ilvl w:val="0"/>
          <w:numId w:val="1"/>
        </w:numPr>
      </w:pPr>
      <w:r>
        <w:t>Closing</w:t>
      </w:r>
    </w:p>
    <w:p w14:paraId="5E39110E" w14:textId="3A76B6F3" w:rsidR="00892481" w:rsidRDefault="00892481" w:rsidP="00892481">
      <w:pPr>
        <w:pStyle w:val="ListParagraph"/>
        <w:numPr>
          <w:ilvl w:val="1"/>
          <w:numId w:val="1"/>
        </w:numPr>
      </w:pPr>
      <w:r>
        <w:t>End with a formal thank you. I prefer kind regards. Sincerely, etc., work too.</w:t>
      </w:r>
    </w:p>
    <w:p w14:paraId="23653645" w14:textId="3D442672" w:rsidR="00892481" w:rsidRDefault="00892481" w:rsidP="00892481">
      <w:pPr>
        <w:pStyle w:val="ListParagraph"/>
        <w:numPr>
          <w:ilvl w:val="0"/>
          <w:numId w:val="1"/>
        </w:numPr>
      </w:pPr>
      <w:r>
        <w:t>DO NOT:</w:t>
      </w:r>
    </w:p>
    <w:p w14:paraId="279EFF37" w14:textId="2A54D820" w:rsidR="00892481" w:rsidRDefault="00892481" w:rsidP="00892481">
      <w:pPr>
        <w:pStyle w:val="ListParagraph"/>
        <w:numPr>
          <w:ilvl w:val="1"/>
          <w:numId w:val="1"/>
        </w:numPr>
      </w:pPr>
      <w:r>
        <w:t xml:space="preserve">Write </w:t>
      </w:r>
      <w:r w:rsidR="006A2611">
        <w:t>one generic cover letter and submit it to every job</w:t>
      </w:r>
      <w:r>
        <w:t>.</w:t>
      </w:r>
    </w:p>
    <w:p w14:paraId="7202D43F" w14:textId="13F41F57" w:rsidR="00892481" w:rsidRDefault="00892481" w:rsidP="00892481">
      <w:pPr>
        <w:pStyle w:val="ListParagraph"/>
        <w:numPr>
          <w:ilvl w:val="1"/>
          <w:numId w:val="1"/>
        </w:numPr>
      </w:pPr>
      <w:r>
        <w:t>Write a novel or write just a paragraph. You’re looking for something between a page and two pages.</w:t>
      </w:r>
    </w:p>
    <w:p w14:paraId="16F3169E" w14:textId="1ACD992F" w:rsidR="00BA0F9A" w:rsidRDefault="00BA0F9A" w:rsidP="00892481">
      <w:pPr>
        <w:pStyle w:val="ListParagraph"/>
        <w:numPr>
          <w:ilvl w:val="1"/>
          <w:numId w:val="1"/>
        </w:numPr>
      </w:pPr>
      <w:r>
        <w:t xml:space="preserve">Say you fit the description, but then offer no explanation as to how. </w:t>
      </w:r>
    </w:p>
    <w:sectPr w:rsidR="00BA0F9A" w:rsidSect="00CB31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5322E0"/>
    <w:multiLevelType w:val="hybridMultilevel"/>
    <w:tmpl w:val="CC182AAE"/>
    <w:lvl w:ilvl="0" w:tplc="18DE50C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67495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Mjc3AgIDIwNjUyUdpeDU4uLM/DyQAsNaAB+CBFssAAAA"/>
  </w:docVars>
  <w:rsids>
    <w:rsidRoot w:val="00AB1FA5"/>
    <w:rsid w:val="00130104"/>
    <w:rsid w:val="006657E3"/>
    <w:rsid w:val="006A2611"/>
    <w:rsid w:val="00892481"/>
    <w:rsid w:val="00A529FC"/>
    <w:rsid w:val="00AB1FA5"/>
    <w:rsid w:val="00BA0F9A"/>
    <w:rsid w:val="00CB3124"/>
    <w:rsid w:val="00D37E9F"/>
    <w:rsid w:val="00DE551C"/>
    <w:rsid w:val="00F65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472A6"/>
  <w15:chartTrackingRefBased/>
  <w15:docId w15:val="{29800DCA-E3EF-4B84-A96F-D6A928DEE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F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8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Lankowicz</dc:creator>
  <cp:keywords/>
  <dc:description/>
  <cp:lastModifiedBy>Katie Lankowicz</cp:lastModifiedBy>
  <cp:revision>2</cp:revision>
  <dcterms:created xsi:type="dcterms:W3CDTF">2023-07-25T16:43:00Z</dcterms:created>
  <dcterms:modified xsi:type="dcterms:W3CDTF">2024-03-12T14:38:00Z</dcterms:modified>
</cp:coreProperties>
</file>